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06703" w14:textId="4ABC6D36" w:rsidR="008F45D0" w:rsidRDefault="006D05BA">
      <w:pPr>
        <w:pStyle w:val="Ttulo"/>
      </w:pPr>
      <w:proofErr w:type="spellStart"/>
      <w:r>
        <w:t>E</w:t>
      </w:r>
      <w:r w:rsidR="00000000">
        <w:t>xerc</w:t>
      </w:r>
      <w:r>
        <w:t>í</w:t>
      </w:r>
      <w:r w:rsidR="00000000">
        <w:t>cio</w:t>
      </w:r>
      <w:proofErr w:type="spellEnd"/>
      <w:r>
        <w:t xml:space="preserve"> </w:t>
      </w:r>
      <w:r w:rsidR="00000000">
        <w:t>5</w:t>
      </w:r>
    </w:p>
    <w:p w14:paraId="3C4CAB0B" w14:textId="3C3D5D3C" w:rsidR="008F45D0" w:rsidRDefault="006D05BA">
      <w:pPr>
        <w:pStyle w:val="Author"/>
      </w:pPr>
      <w:r>
        <w:t>Gustavo Beretta Gonçalves</w:t>
      </w:r>
    </w:p>
    <w:p w14:paraId="2A00FF7A" w14:textId="77777777" w:rsidR="006D05BA" w:rsidRPr="006D05BA" w:rsidRDefault="006D05BA" w:rsidP="006D05BA">
      <w:pPr>
        <w:pStyle w:val="Corpodetexto"/>
      </w:pPr>
    </w:p>
    <w:p w14:paraId="1B1E878D" w14:textId="77777777" w:rsidR="008F45D0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proofErr w:type="gramEnd"/>
      <w:r>
        <w:rPr>
          <w:rStyle w:val="NormalTok"/>
        </w:rPr>
        <w:t>(</w:t>
      </w:r>
      <w:r>
        <w:rPr>
          <w:rStyle w:val="StringTok"/>
        </w:rPr>
        <w:t>"forecast"</w:t>
      </w:r>
      <w:r>
        <w:rPr>
          <w:rStyle w:val="NormalTok"/>
        </w:rPr>
        <w:t xml:space="preserve">))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forecast"</w:t>
      </w:r>
      <w:r>
        <w:rPr>
          <w:rStyle w:val="NormalTok"/>
        </w:rPr>
        <w:t xml:space="preserve">, </w:t>
      </w:r>
      <w:r>
        <w:rPr>
          <w:rStyle w:val="AttributeTok"/>
        </w:rPr>
        <w:t>dependencies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D42E05F" w14:textId="77777777" w:rsidR="008F45D0" w:rsidRDefault="00000000">
      <w:pPr>
        <w:pStyle w:val="SourceCode"/>
      </w:pPr>
      <w:r>
        <w:rPr>
          <w:rStyle w:val="VerbatimChar"/>
        </w:rPr>
        <w:t>## Carregando pacotes exigidos: forecast</w:t>
      </w:r>
    </w:p>
    <w:p w14:paraId="09A6868A" w14:textId="77777777" w:rsidR="008F45D0" w:rsidRDefault="00000000">
      <w:pPr>
        <w:pStyle w:val="SourceCode"/>
      </w:pPr>
      <w:r>
        <w:rPr>
          <w:rStyle w:val="VerbatimChar"/>
        </w:rPr>
        <w:t>## Warning: package 'forecast' was built under R version 4.3.3</w:t>
      </w:r>
    </w:p>
    <w:p w14:paraId="54841082" w14:textId="77777777" w:rsidR="008F45D0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697A23CA" w14:textId="77777777" w:rsidR="008F45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zoo)</w:t>
      </w:r>
    </w:p>
    <w:p w14:paraId="0DBBF10D" w14:textId="77777777" w:rsidR="008F45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E1B2C14" w14:textId="77777777" w:rsidR="008F45D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376E97B" w14:textId="77777777" w:rsidR="008F45D0" w:rsidRDefault="00000000">
      <w:pPr>
        <w:pStyle w:val="SourceCode"/>
      </w:pPr>
      <w:r>
        <w:rPr>
          <w:rStyle w:val="NormalTok"/>
        </w:rPr>
        <w:t xml:space="preserve">i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ipc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ipca_data</w:t>
      </w:r>
      <w:r>
        <w:rPr>
          <w:rStyle w:val="SpecialCharTok"/>
        </w:rPr>
        <w:t>$</w:t>
      </w:r>
      <w:r>
        <w:rPr>
          <w:rStyle w:val="NormalTok"/>
        </w:rPr>
        <w:t xml:space="preserve">IPCA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)</w:t>
      </w:r>
      <w:r>
        <w:br/>
      </w:r>
      <w:r>
        <w:rPr>
          <w:rStyle w:val="NormalTok"/>
        </w:rPr>
        <w:t xml:space="preserve">se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s</w:t>
      </w:r>
      <w:r>
        <w:rPr>
          <w:rStyle w:val="NormalTok"/>
        </w:rPr>
        <w:t>(ipca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es_model)</w:t>
      </w:r>
    </w:p>
    <w:p w14:paraId="33E81B61" w14:textId="77777777" w:rsidR="008F45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Simple exponential smooth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imple exponential smooth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ses(y = ipca_dat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7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.8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3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AIC     AICc      BIC </w:t>
      </w:r>
      <w:r>
        <w:br/>
      </w:r>
      <w:r>
        <w:rPr>
          <w:rStyle w:val="VerbatimChar"/>
        </w:rPr>
        <w:t xml:space="preserve">## 1346.654 1346.724 1358.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  ME     RMSE       MAE  MPE MAPE      MASE       ACF1</w:t>
      </w:r>
      <w:r>
        <w:br/>
      </w:r>
      <w:r>
        <w:rPr>
          <w:rStyle w:val="VerbatimChar"/>
        </w:rPr>
        <w:t>## Training set -0.006279753 0.362857 0.2606874 -Inf  Inf 0.6587839 0.05951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  Lo 80     Hi 80      Lo 95    Hi 95</w:t>
      </w:r>
      <w:r>
        <w:br/>
      </w:r>
      <w:r>
        <w:rPr>
          <w:rStyle w:val="VerbatimChar"/>
        </w:rPr>
        <w:t>## Oct 2023      0.2422466 -0.2241078 0.7086009 -0.4709809 0.955474</w:t>
      </w:r>
      <w:r>
        <w:br/>
      </w:r>
      <w:r>
        <w:rPr>
          <w:rStyle w:val="VerbatimChar"/>
        </w:rPr>
        <w:t>## Nov 2023      0.2422466 -0.3353332 0.8198264 -0.6410855 1.125579</w:t>
      </w:r>
      <w:r>
        <w:br/>
      </w:r>
      <w:r>
        <w:rPr>
          <w:rStyle w:val="VerbatimChar"/>
        </w:rPr>
        <w:t>## Dec 2023      0.2422466 -0.4283580 0.9128511 -0.7833546 1.267848</w:t>
      </w:r>
      <w:r>
        <w:br/>
      </w:r>
      <w:r>
        <w:rPr>
          <w:rStyle w:val="VerbatimChar"/>
        </w:rPr>
        <w:t>## Jan 2024      0.2422466 -0.5099652 0.9944583 -0.9081620 1.392655</w:t>
      </w:r>
      <w:r>
        <w:br/>
      </w:r>
      <w:r>
        <w:rPr>
          <w:rStyle w:val="VerbatimChar"/>
        </w:rPr>
        <w:t>## Feb 2024      0.2422466 -0.5835467 1.0680398 -1.0206952 1.505188</w:t>
      </w:r>
      <w:r>
        <w:br/>
      </w:r>
      <w:r>
        <w:rPr>
          <w:rStyle w:val="VerbatimChar"/>
        </w:rPr>
        <w:t>## Mar 2024      0.2422466 -0.6510879 1.1355811 -1.1239907 1.608484</w:t>
      </w:r>
      <w:r>
        <w:br/>
      </w:r>
      <w:r>
        <w:rPr>
          <w:rStyle w:val="VerbatimChar"/>
        </w:rPr>
        <w:t>## Apr 2024      0.2422466 -0.7138698 1.1983630 -1.2200073 1.704500</w:t>
      </w:r>
      <w:r>
        <w:br/>
      </w:r>
      <w:r>
        <w:rPr>
          <w:rStyle w:val="VerbatimChar"/>
        </w:rPr>
        <w:t>## May 2024      0.2422466 -0.7727759 1.2572690 -1.3100963 1.794589</w:t>
      </w:r>
      <w:r>
        <w:br/>
      </w:r>
      <w:r>
        <w:rPr>
          <w:rStyle w:val="VerbatimChar"/>
        </w:rPr>
        <w:t>## Jun 2024      0.2422466 -0.8284460 1.3129392 -1.3952365 1.879730</w:t>
      </w:r>
      <w:r>
        <w:br/>
      </w:r>
      <w:r>
        <w:rPr>
          <w:rStyle w:val="VerbatimChar"/>
        </w:rPr>
        <w:t>## Jul 2024      0.2422466 -0.8813613 1.3658545 -1.4761634 1.960657</w:t>
      </w:r>
    </w:p>
    <w:p w14:paraId="6A6F3047" w14:textId="77777777" w:rsidR="008F45D0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es_model)</w:t>
      </w:r>
    </w:p>
    <w:p w14:paraId="469BFE0B" w14:textId="77777777" w:rsidR="008F45D0" w:rsidRDefault="00000000">
      <w:pPr>
        <w:pStyle w:val="FirstParagraph"/>
      </w:pPr>
      <w:r>
        <w:rPr>
          <w:noProof/>
        </w:rPr>
        <w:drawing>
          <wp:inline distT="0" distB="0" distL="0" distR="0" wp14:anchorId="6BD778E4" wp14:editId="4445ACB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ercicio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FC3B1" w14:textId="77777777" w:rsidR="006D05BA" w:rsidRPr="006D05BA" w:rsidRDefault="006D05BA" w:rsidP="006D05BA">
      <w:pPr>
        <w:pStyle w:val="Corpodetexto"/>
      </w:pPr>
    </w:p>
    <w:p w14:paraId="696DB533" w14:textId="77777777" w:rsidR="008F45D0" w:rsidRDefault="00000000">
      <w:pPr>
        <w:pStyle w:val="SourceCode"/>
      </w:pPr>
      <w:r>
        <w:rPr>
          <w:rStyle w:val="CommentTok"/>
        </w:rPr>
        <w:lastRenderedPageBreak/>
        <w:t>#b)</w:t>
      </w:r>
      <w:r>
        <w:br/>
      </w:r>
      <w:r>
        <w:rPr>
          <w:rStyle w:val="NormalTok"/>
        </w:rPr>
        <w:t xml:space="preserve">hol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lt</w:t>
      </w:r>
      <w:r>
        <w:rPr>
          <w:rStyle w:val="NormalTok"/>
        </w:rPr>
        <w:t>(ipca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lt_model)</w:t>
      </w:r>
    </w:p>
    <w:p w14:paraId="30CD5120" w14:textId="77777777" w:rsidR="008F45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Holt's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's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holt(y = ipca_dat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7274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.8382 </w:t>
      </w:r>
      <w:r>
        <w:br/>
      </w:r>
      <w:r>
        <w:rPr>
          <w:rStyle w:val="VerbatimChar"/>
        </w:rPr>
        <w:t xml:space="preserve">##     b = -0.0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3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350.600 1350.774 1369.8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 ME     RMSE       MAE  MPE MAPE      MASE       ACF1</w:t>
      </w:r>
      <w:r>
        <w:br/>
      </w:r>
      <w:r>
        <w:rPr>
          <w:rStyle w:val="VerbatimChar"/>
        </w:rPr>
        <w:t>## Training set 0.000125196 0.362829 0.2608868 -Inf  Inf 0.6592877 0.06208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  Lo 80     Hi 80      Lo 95    Hi 95</w:t>
      </w:r>
      <w:r>
        <w:br/>
      </w:r>
      <w:r>
        <w:rPr>
          <w:rStyle w:val="VerbatimChar"/>
        </w:rPr>
        <w:t>## Oct 2023      0.2356095 -0.2320545 0.7032736 -0.4796210 0.950840</w:t>
      </w:r>
      <w:r>
        <w:br/>
      </w:r>
      <w:r>
        <w:rPr>
          <w:rStyle w:val="VerbatimChar"/>
        </w:rPr>
        <w:t>## Nov 2023      0.2310184 -0.3473061 0.8093429 -0.6534526 1.115489</w:t>
      </w:r>
      <w:r>
        <w:br/>
      </w:r>
      <w:r>
        <w:rPr>
          <w:rStyle w:val="VerbatimChar"/>
        </w:rPr>
        <w:t>## Dec 2023      0.2264272 -0.4445725 0.8974269 -0.7997783 1.252633</w:t>
      </w:r>
      <w:r>
        <w:br/>
      </w:r>
      <w:r>
        <w:rPr>
          <w:rStyle w:val="VerbatimChar"/>
        </w:rPr>
        <w:t>## Jan 2024      0.2218360 -0.5305294 0.9742015 -0.9288076 1.372480</w:t>
      </w:r>
      <w:r>
        <w:br/>
      </w:r>
      <w:r>
        <w:rPr>
          <w:rStyle w:val="VerbatimChar"/>
        </w:rPr>
        <w:t>## Feb 2024      0.2172448 -0.6085268 1.0430165 -1.0456639 1.480154</w:t>
      </w:r>
      <w:r>
        <w:br/>
      </w:r>
      <w:r>
        <w:rPr>
          <w:rStyle w:val="VerbatimChar"/>
        </w:rPr>
        <w:t>## Mar 2024      0.2126537 -0.6805292 1.1058365 -1.1533516 1.578659</w:t>
      </w:r>
      <w:r>
        <w:br/>
      </w:r>
      <w:r>
        <w:rPr>
          <w:rStyle w:val="VerbatimChar"/>
        </w:rPr>
        <w:t>## Apr 2024      0.2080625 -0.7478058 1.1639308 -1.2538120 1.669937</w:t>
      </w:r>
      <w:r>
        <w:br/>
      </w:r>
      <w:r>
        <w:rPr>
          <w:rStyle w:val="VerbatimChar"/>
        </w:rPr>
        <w:t>## May 2024      0.2034713 -0.8112330 1.2181756 -1.3483850 1.755328</w:t>
      </w:r>
      <w:r>
        <w:br/>
      </w:r>
      <w:r>
        <w:rPr>
          <w:rStyle w:val="VerbatimChar"/>
        </w:rPr>
        <w:t>## Jun 2024      0.1988802 -0.8714456 1.2692059 -1.4380418 1.835802</w:t>
      </w:r>
      <w:r>
        <w:br/>
      </w:r>
      <w:r>
        <w:rPr>
          <w:rStyle w:val="VerbatimChar"/>
        </w:rPr>
        <w:t>## Jul 2024      0.1942890 -0.9289214 1.3174993 -1.5235130 1.912091</w:t>
      </w:r>
    </w:p>
    <w:p w14:paraId="4FAE0C2B" w14:textId="77777777" w:rsidR="008F45D0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holt_model)</w:t>
      </w:r>
    </w:p>
    <w:p w14:paraId="6315BBC4" w14:textId="77777777" w:rsidR="008F45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FF4231" wp14:editId="3E9B329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ercicio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1287E" w14:textId="77777777" w:rsidR="008F45D0" w:rsidRDefault="00000000">
      <w:pPr>
        <w:pStyle w:val="SourceCode"/>
      </w:pPr>
      <w:r>
        <w:rPr>
          <w:rStyle w:val="CommentTok"/>
        </w:rPr>
        <w:t>#c)</w:t>
      </w:r>
      <w:r>
        <w:br/>
      </w:r>
      <w:r>
        <w:rPr>
          <w:rStyle w:val="NormalTok"/>
        </w:rPr>
        <w:t xml:space="preserve">hw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w</w:t>
      </w:r>
      <w:r>
        <w:rPr>
          <w:rStyle w:val="NormalTok"/>
        </w:rPr>
        <w:t>(ipca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w_model)</w:t>
      </w:r>
    </w:p>
    <w:p w14:paraId="1A0B3EE5" w14:textId="77777777" w:rsidR="008F45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Holt-Winters' addit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-Winters' additive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hw(y = ipca_dat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7023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.1001 </w:t>
      </w:r>
      <w:r>
        <w:br/>
      </w:r>
      <w:r>
        <w:rPr>
          <w:rStyle w:val="VerbatimChar"/>
        </w:rPr>
        <w:t xml:space="preserve">##     b = -0.0064 </w:t>
      </w:r>
      <w:r>
        <w:br/>
      </w:r>
      <w:r>
        <w:rPr>
          <w:rStyle w:val="VerbatimChar"/>
        </w:rPr>
        <w:t>##     s = -0.0532 -0.1536 -0.0455 0.0676 0.0727 0.0996</w:t>
      </w:r>
      <w:r>
        <w:br/>
      </w:r>
      <w:r>
        <w:rPr>
          <w:rStyle w:val="VerbatimChar"/>
        </w:rPr>
        <w:t>##            0.1746 0.1444 0.0916 0.0387 -0.2073 -0.2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lastRenderedPageBreak/>
        <w:t xml:space="preserve">## 1340.963 1342.807 1406.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 ME      RMSE      MAE  MPE MAPE     MASE       ACF1</w:t>
      </w:r>
      <w:r>
        <w:br/>
      </w:r>
      <w:r>
        <w:rPr>
          <w:rStyle w:val="VerbatimChar"/>
        </w:rPr>
        <w:t>## Training set 0.002361196 0.3458065 0.249496 -Inf  Inf 0.630502 0.06372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   Lo 80     Hi 80      Lo 95    Hi 95</w:t>
      </w:r>
      <w:r>
        <w:br/>
      </w:r>
      <w:r>
        <w:rPr>
          <w:rStyle w:val="VerbatimChar"/>
        </w:rPr>
        <w:t>## Oct 2023     0.46894465  0.01528520 0.9226041 -0.2248676 1.162757</w:t>
      </w:r>
      <w:r>
        <w:br/>
      </w:r>
      <w:r>
        <w:rPr>
          <w:rStyle w:val="VerbatimChar"/>
        </w:rPr>
        <w:t>## Nov 2023     0.51558372 -0.03881522 1.0699827 -0.3322963 1.363464</w:t>
      </w:r>
      <w:r>
        <w:br/>
      </w:r>
      <w:r>
        <w:rPr>
          <w:rStyle w:val="VerbatimChar"/>
        </w:rPr>
        <w:t>## Dec 2023     0.56218758 -0.07729541 1.2016706 -0.4158173 1.540192</w:t>
      </w:r>
      <w:r>
        <w:br/>
      </w:r>
      <w:r>
        <w:rPr>
          <w:rStyle w:val="VerbatimChar"/>
        </w:rPr>
        <w:t>## Jan 2024     0.58603374 -0.12849257 1.3005600 -0.5067399 1.678807</w:t>
      </w:r>
      <w:r>
        <w:br/>
      </w:r>
      <w:r>
        <w:rPr>
          <w:rStyle w:val="VerbatimChar"/>
        </w:rPr>
        <w:t>## Feb 2024     0.50480293 -0.27762036 1.2872262 -0.6918102 1.701416</w:t>
      </w:r>
      <w:r>
        <w:br/>
      </w:r>
      <w:r>
        <w:rPr>
          <w:rStyle w:val="VerbatimChar"/>
        </w:rPr>
        <w:t>## Mar 2024     0.47159233 -0.37330625 1.3164909 -0.8205685 1.763753</w:t>
      </w:r>
      <w:r>
        <w:br/>
      </w:r>
      <w:r>
        <w:rPr>
          <w:rStyle w:val="VerbatimChar"/>
        </w:rPr>
        <w:t>## Apr 2024     0.46029894 -0.44277916 1.3633770 -0.9208398 1.841438</w:t>
      </w:r>
      <w:r>
        <w:br/>
      </w:r>
      <w:r>
        <w:rPr>
          <w:rStyle w:val="VerbatimChar"/>
        </w:rPr>
        <w:t>## May 2024     0.34088444 -0.61686058 1.2986295 -1.1238602 1.805629</w:t>
      </w:r>
      <w:r>
        <w:br/>
      </w:r>
      <w:r>
        <w:rPr>
          <w:rStyle w:val="VerbatimChar"/>
        </w:rPr>
        <w:t>## Jun 2024     0.22657535 -0.78289484 1.2360455 -1.3172761 1.770427</w:t>
      </w:r>
      <w:r>
        <w:br/>
      </w:r>
      <w:r>
        <w:rPr>
          <w:rStyle w:val="VerbatimChar"/>
        </w:rPr>
        <w:t>## Jul 2024     0.32069807 -0.73798680 1.3793829 -1.2984207 1.939817</w:t>
      </w:r>
      <w:r>
        <w:br/>
      </w:r>
      <w:r>
        <w:rPr>
          <w:rStyle w:val="VerbatimChar"/>
        </w:rPr>
        <w:t>## Aug 2024     0.13811387 -0.96761045 1.2438382 -1.5529455 1.829173</w:t>
      </w:r>
      <w:r>
        <w:br/>
      </w:r>
      <w:r>
        <w:rPr>
          <w:rStyle w:val="VerbatimChar"/>
        </w:rPr>
        <w:t>## Sep 2024     0.15404872 -0.99680660 1.3049040 -1.6060326 1.914130</w:t>
      </w:r>
      <w:r>
        <w:br/>
      </w:r>
      <w:r>
        <w:rPr>
          <w:rStyle w:val="VerbatimChar"/>
        </w:rPr>
        <w:t>## Oct 2024     0.39368548 -0.80062101 1.5879920 -1.4328487 2.220220</w:t>
      </w:r>
      <w:r>
        <w:br/>
      </w:r>
      <w:r>
        <w:rPr>
          <w:rStyle w:val="VerbatimChar"/>
        </w:rPr>
        <w:t>## Nov 2024     0.44032455 -0.79590675 1.6765559 -1.4503281 2.330977</w:t>
      </w:r>
      <w:r>
        <w:br/>
      </w:r>
      <w:r>
        <w:rPr>
          <w:rStyle w:val="VerbatimChar"/>
        </w:rPr>
        <w:t>## Dec 2024     0.48692841 -0.78986316 1.7637200 -1.4657558 2.439613</w:t>
      </w:r>
      <w:r>
        <w:br/>
      </w:r>
      <w:r>
        <w:rPr>
          <w:rStyle w:val="VerbatimChar"/>
        </w:rPr>
        <w:t>## Jan 2025     0.51077456 -0.80533892 1.8268880 -1.5020473 2.523596</w:t>
      </w:r>
      <w:r>
        <w:br/>
      </w:r>
      <w:r>
        <w:rPr>
          <w:rStyle w:val="VerbatimChar"/>
        </w:rPr>
        <w:t>## Feb 2025     0.42954376 -0.92476114 1.7838487 -1.6416868 2.500774</w:t>
      </w:r>
      <w:r>
        <w:br/>
      </w:r>
      <w:r>
        <w:rPr>
          <w:rStyle w:val="VerbatimChar"/>
        </w:rPr>
        <w:t>## Mar 2025     0.39633315 -0.99512575 1.7877921 -1.7317196 2.524386</w:t>
      </w:r>
      <w:r>
        <w:br/>
      </w:r>
      <w:r>
        <w:rPr>
          <w:rStyle w:val="VerbatimChar"/>
        </w:rPr>
        <w:t>## Apr 2025     0.38503977 -1.04261675 1.8126963 -1.7983725 2.568452</w:t>
      </w:r>
      <w:r>
        <w:br/>
      </w:r>
      <w:r>
        <w:rPr>
          <w:rStyle w:val="VerbatimChar"/>
        </w:rPr>
        <w:t>## May 2025     0.26562527 -1.19734344 1.7285940 -1.9717923 2.503043</w:t>
      </w:r>
      <w:r>
        <w:br/>
      </w:r>
      <w:r>
        <w:rPr>
          <w:rStyle w:val="VerbatimChar"/>
        </w:rPr>
        <w:t>## Jun 2025     0.15131618 -1.34614196 1.6487743 -2.1388484 2.441481</w:t>
      </w:r>
      <w:r>
        <w:br/>
      </w:r>
      <w:r>
        <w:rPr>
          <w:rStyle w:val="VerbatimChar"/>
        </w:rPr>
        <w:t>## Jul 2025     0.24543889 -1.28574149 1.7766193 -2.0962994 2.587177</w:t>
      </w:r>
      <w:r>
        <w:br/>
      </w:r>
      <w:r>
        <w:rPr>
          <w:rStyle w:val="VerbatimChar"/>
        </w:rPr>
        <w:t>## Aug 2025     0.06285470 -1.50133039 1.6270398 -2.3293600 2.455069</w:t>
      </w:r>
      <w:r>
        <w:br/>
      </w:r>
      <w:r>
        <w:rPr>
          <w:rStyle w:val="VerbatimChar"/>
        </w:rPr>
        <w:t>## Sep 2025     0.07878955 -1.51772720 1.6753063 -2.3628721 2.520451</w:t>
      </w:r>
    </w:p>
    <w:p w14:paraId="3C7897DB" w14:textId="77777777" w:rsidR="008F45D0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hw_model)</w:t>
      </w:r>
    </w:p>
    <w:p w14:paraId="79667D07" w14:textId="77777777" w:rsidR="008F45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F15839" wp14:editId="5FD25C7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ercicio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E837C" w14:textId="77777777" w:rsidR="006D05BA" w:rsidRDefault="006D05BA" w:rsidP="006D05BA">
      <w:pPr>
        <w:pStyle w:val="Corpodetexto"/>
      </w:pPr>
    </w:p>
    <w:p w14:paraId="1C1B1E54" w14:textId="77777777" w:rsidR="006D05BA" w:rsidRDefault="006D05BA" w:rsidP="006D05BA">
      <w:pPr>
        <w:pStyle w:val="Ttulo3"/>
      </w:pPr>
      <w:r>
        <w:t>d)</w:t>
      </w:r>
    </w:p>
    <w:p w14:paraId="2D8C0ABB" w14:textId="77777777" w:rsidR="006D05BA" w:rsidRDefault="006D05BA" w:rsidP="006D05BA">
      <w:pPr>
        <w:pStyle w:val="Ttulo3"/>
      </w:pPr>
    </w:p>
    <w:p w14:paraId="27F55A08" w14:textId="576735E9" w:rsidR="006D05BA" w:rsidRDefault="006D05BA" w:rsidP="006D05BA">
      <w:pPr>
        <w:pStyle w:val="Ttulo3"/>
      </w:pPr>
      <w:r>
        <w:t>1. Simple Exponential Smoothing (SES)</w:t>
      </w:r>
    </w:p>
    <w:p w14:paraId="0A8BB7EE" w14:textId="77777777" w:rsidR="006D05BA" w:rsidRDefault="006D05BA" w:rsidP="006D05BA">
      <w:pPr>
        <w:numPr>
          <w:ilvl w:val="0"/>
          <w:numId w:val="2"/>
        </w:numPr>
        <w:spacing w:before="100" w:beforeAutospacing="1" w:after="100" w:afterAutospacing="1"/>
      </w:pPr>
      <w:r>
        <w:rPr>
          <w:rStyle w:val="Forte"/>
        </w:rPr>
        <w:t>AIC</w:t>
      </w:r>
      <w:r>
        <w:t>: 1346.654</w:t>
      </w:r>
    </w:p>
    <w:p w14:paraId="2D1BE2D4" w14:textId="77777777" w:rsidR="006D05BA" w:rsidRDefault="006D05BA" w:rsidP="006D05BA">
      <w:pPr>
        <w:numPr>
          <w:ilvl w:val="0"/>
          <w:numId w:val="2"/>
        </w:numPr>
        <w:spacing w:before="100" w:beforeAutospacing="1" w:after="100" w:afterAutospacing="1"/>
      </w:pPr>
      <w:proofErr w:type="spellStart"/>
      <w:r>
        <w:rPr>
          <w:rStyle w:val="Forte"/>
        </w:rPr>
        <w:t>AICc</w:t>
      </w:r>
      <w:proofErr w:type="spellEnd"/>
      <w:r>
        <w:t>: 1346.724</w:t>
      </w:r>
    </w:p>
    <w:p w14:paraId="21D9AFCA" w14:textId="77777777" w:rsidR="006D05BA" w:rsidRDefault="006D05BA" w:rsidP="006D05BA">
      <w:pPr>
        <w:numPr>
          <w:ilvl w:val="0"/>
          <w:numId w:val="2"/>
        </w:numPr>
        <w:spacing w:before="100" w:beforeAutospacing="1" w:after="100" w:afterAutospacing="1"/>
      </w:pPr>
      <w:r>
        <w:rPr>
          <w:rStyle w:val="Forte"/>
        </w:rPr>
        <w:t>BIC</w:t>
      </w:r>
      <w:r>
        <w:t>: 1358.228</w:t>
      </w:r>
    </w:p>
    <w:p w14:paraId="3739AAE1" w14:textId="77777777" w:rsidR="006D05BA" w:rsidRDefault="006D05BA" w:rsidP="006D05BA">
      <w:pPr>
        <w:numPr>
          <w:ilvl w:val="0"/>
          <w:numId w:val="2"/>
        </w:numPr>
        <w:spacing w:before="100" w:beforeAutospacing="1" w:after="100" w:afterAutospacing="1"/>
      </w:pPr>
      <w:r>
        <w:rPr>
          <w:rStyle w:val="Forte"/>
        </w:rPr>
        <w:t>RMSE</w:t>
      </w:r>
      <w:r>
        <w:t>: 0.362857</w:t>
      </w:r>
    </w:p>
    <w:p w14:paraId="3A5D530E" w14:textId="77777777" w:rsidR="006D05BA" w:rsidRDefault="006D05BA" w:rsidP="006D05BA">
      <w:pPr>
        <w:numPr>
          <w:ilvl w:val="0"/>
          <w:numId w:val="2"/>
        </w:numPr>
        <w:spacing w:before="100" w:beforeAutospacing="1" w:after="100" w:afterAutospacing="1"/>
      </w:pPr>
      <w:r>
        <w:rPr>
          <w:rStyle w:val="Forte"/>
        </w:rPr>
        <w:t>MAE</w:t>
      </w:r>
      <w:r>
        <w:t>: 0.2606874</w:t>
      </w:r>
    </w:p>
    <w:p w14:paraId="29480758" w14:textId="77777777" w:rsidR="006D05BA" w:rsidRDefault="006D05BA" w:rsidP="006D05BA">
      <w:pPr>
        <w:numPr>
          <w:ilvl w:val="0"/>
          <w:numId w:val="2"/>
        </w:numPr>
        <w:spacing w:before="100" w:beforeAutospacing="1" w:after="100" w:afterAutospacing="1"/>
      </w:pPr>
      <w:r>
        <w:rPr>
          <w:rStyle w:val="Forte"/>
        </w:rPr>
        <w:t>MAPE</w:t>
      </w:r>
      <w:r>
        <w:t>: Inf</w:t>
      </w:r>
    </w:p>
    <w:p w14:paraId="4B4E8AD8" w14:textId="77777777" w:rsidR="006D05BA" w:rsidRDefault="006D05BA" w:rsidP="006D05BA">
      <w:pPr>
        <w:numPr>
          <w:ilvl w:val="0"/>
          <w:numId w:val="2"/>
        </w:numPr>
        <w:spacing w:before="100" w:beforeAutospacing="1" w:after="100" w:afterAutospacing="1"/>
      </w:pPr>
      <w:r>
        <w:rPr>
          <w:rStyle w:val="Forte"/>
        </w:rPr>
        <w:t>MASE</w:t>
      </w:r>
      <w:r>
        <w:t>: 0.6587839</w:t>
      </w:r>
    </w:p>
    <w:p w14:paraId="1F314C13" w14:textId="77777777" w:rsidR="006D05BA" w:rsidRDefault="006D05BA" w:rsidP="006D05BA">
      <w:pPr>
        <w:pStyle w:val="Ttulo3"/>
      </w:pPr>
      <w:r>
        <w:t>2. Holt's Linear Trend Method</w:t>
      </w:r>
    </w:p>
    <w:p w14:paraId="414032F1" w14:textId="77777777" w:rsidR="006D05BA" w:rsidRDefault="006D05BA" w:rsidP="006D05BA">
      <w:pPr>
        <w:numPr>
          <w:ilvl w:val="0"/>
          <w:numId w:val="3"/>
        </w:numPr>
        <w:spacing w:before="100" w:beforeAutospacing="1" w:after="100" w:afterAutospacing="1"/>
      </w:pPr>
      <w:r>
        <w:rPr>
          <w:rStyle w:val="Forte"/>
        </w:rPr>
        <w:t>AIC</w:t>
      </w:r>
      <w:r>
        <w:t>: 1350.600</w:t>
      </w:r>
    </w:p>
    <w:p w14:paraId="56EF30AD" w14:textId="77777777" w:rsidR="006D05BA" w:rsidRDefault="006D05BA" w:rsidP="006D05BA">
      <w:pPr>
        <w:numPr>
          <w:ilvl w:val="0"/>
          <w:numId w:val="3"/>
        </w:numPr>
        <w:spacing w:before="100" w:beforeAutospacing="1" w:after="100" w:afterAutospacing="1"/>
      </w:pPr>
      <w:proofErr w:type="spellStart"/>
      <w:r>
        <w:rPr>
          <w:rStyle w:val="Forte"/>
        </w:rPr>
        <w:t>AICc</w:t>
      </w:r>
      <w:proofErr w:type="spellEnd"/>
      <w:r>
        <w:t>: 1350.774</w:t>
      </w:r>
    </w:p>
    <w:p w14:paraId="312B309E" w14:textId="77777777" w:rsidR="006D05BA" w:rsidRDefault="006D05BA" w:rsidP="006D05BA">
      <w:pPr>
        <w:numPr>
          <w:ilvl w:val="0"/>
          <w:numId w:val="3"/>
        </w:numPr>
        <w:spacing w:before="100" w:beforeAutospacing="1" w:after="100" w:afterAutospacing="1"/>
      </w:pPr>
      <w:r>
        <w:rPr>
          <w:rStyle w:val="Forte"/>
        </w:rPr>
        <w:t>BIC</w:t>
      </w:r>
      <w:r>
        <w:t>: 1369.890</w:t>
      </w:r>
    </w:p>
    <w:p w14:paraId="60F4FA15" w14:textId="77777777" w:rsidR="006D05BA" w:rsidRDefault="006D05BA" w:rsidP="006D05BA">
      <w:pPr>
        <w:numPr>
          <w:ilvl w:val="0"/>
          <w:numId w:val="3"/>
        </w:numPr>
        <w:spacing w:before="100" w:beforeAutospacing="1" w:after="100" w:afterAutospacing="1"/>
      </w:pPr>
      <w:r>
        <w:rPr>
          <w:rStyle w:val="Forte"/>
        </w:rPr>
        <w:t>RMSE</w:t>
      </w:r>
      <w:r>
        <w:t>: 0.362829</w:t>
      </w:r>
    </w:p>
    <w:p w14:paraId="312AEBEB" w14:textId="77777777" w:rsidR="006D05BA" w:rsidRDefault="006D05BA" w:rsidP="006D05BA">
      <w:pPr>
        <w:numPr>
          <w:ilvl w:val="0"/>
          <w:numId w:val="3"/>
        </w:numPr>
        <w:spacing w:before="100" w:beforeAutospacing="1" w:after="100" w:afterAutospacing="1"/>
      </w:pPr>
      <w:r>
        <w:rPr>
          <w:rStyle w:val="Forte"/>
        </w:rPr>
        <w:t>MAE</w:t>
      </w:r>
      <w:r>
        <w:t>: 0.2608868</w:t>
      </w:r>
    </w:p>
    <w:p w14:paraId="56A96C9D" w14:textId="77777777" w:rsidR="006D05BA" w:rsidRDefault="006D05BA" w:rsidP="006D05BA">
      <w:pPr>
        <w:numPr>
          <w:ilvl w:val="0"/>
          <w:numId w:val="3"/>
        </w:numPr>
        <w:spacing w:before="100" w:beforeAutospacing="1" w:after="100" w:afterAutospacing="1"/>
      </w:pPr>
      <w:r>
        <w:rPr>
          <w:rStyle w:val="Forte"/>
        </w:rPr>
        <w:t>MAPE</w:t>
      </w:r>
      <w:r>
        <w:t>: Inf</w:t>
      </w:r>
    </w:p>
    <w:p w14:paraId="3CB89F7F" w14:textId="77777777" w:rsidR="006D05BA" w:rsidRDefault="006D05BA" w:rsidP="006D05BA">
      <w:pPr>
        <w:numPr>
          <w:ilvl w:val="0"/>
          <w:numId w:val="3"/>
        </w:numPr>
        <w:spacing w:before="100" w:beforeAutospacing="1" w:after="100" w:afterAutospacing="1"/>
      </w:pPr>
      <w:r>
        <w:rPr>
          <w:rStyle w:val="Forte"/>
        </w:rPr>
        <w:t>MASE</w:t>
      </w:r>
      <w:r>
        <w:t>: 0.6592877</w:t>
      </w:r>
    </w:p>
    <w:p w14:paraId="11CBAA86" w14:textId="77777777" w:rsidR="006D05BA" w:rsidRDefault="006D05BA" w:rsidP="006D05BA">
      <w:pPr>
        <w:pStyle w:val="Ttulo3"/>
      </w:pPr>
      <w:r>
        <w:lastRenderedPageBreak/>
        <w:t>3. Holt-Winters' Additive Method</w:t>
      </w:r>
    </w:p>
    <w:p w14:paraId="4D5992EC" w14:textId="77777777" w:rsidR="006D05BA" w:rsidRDefault="006D05BA" w:rsidP="006D05BA">
      <w:pPr>
        <w:numPr>
          <w:ilvl w:val="0"/>
          <w:numId w:val="4"/>
        </w:numPr>
        <w:spacing w:before="100" w:beforeAutospacing="1" w:after="100" w:afterAutospacing="1"/>
      </w:pPr>
      <w:r>
        <w:rPr>
          <w:rStyle w:val="Forte"/>
        </w:rPr>
        <w:t>AIC</w:t>
      </w:r>
      <w:r>
        <w:t>: 1340.963</w:t>
      </w:r>
    </w:p>
    <w:p w14:paraId="00664313" w14:textId="77777777" w:rsidR="006D05BA" w:rsidRDefault="006D05BA" w:rsidP="006D05BA">
      <w:pPr>
        <w:numPr>
          <w:ilvl w:val="0"/>
          <w:numId w:val="4"/>
        </w:numPr>
        <w:spacing w:before="100" w:beforeAutospacing="1" w:after="100" w:afterAutospacing="1"/>
      </w:pPr>
      <w:proofErr w:type="spellStart"/>
      <w:r>
        <w:rPr>
          <w:rStyle w:val="Forte"/>
        </w:rPr>
        <w:t>AICc</w:t>
      </w:r>
      <w:proofErr w:type="spellEnd"/>
      <w:r>
        <w:t>: 1342.807</w:t>
      </w:r>
    </w:p>
    <w:p w14:paraId="6E27F37C" w14:textId="77777777" w:rsidR="006D05BA" w:rsidRDefault="006D05BA" w:rsidP="006D05BA">
      <w:pPr>
        <w:numPr>
          <w:ilvl w:val="0"/>
          <w:numId w:val="4"/>
        </w:numPr>
        <w:spacing w:before="100" w:beforeAutospacing="1" w:after="100" w:afterAutospacing="1"/>
      </w:pPr>
      <w:r>
        <w:rPr>
          <w:rStyle w:val="Forte"/>
        </w:rPr>
        <w:t>BIC</w:t>
      </w:r>
      <w:r>
        <w:t>: 1406.548</w:t>
      </w:r>
    </w:p>
    <w:p w14:paraId="0DB4D61C" w14:textId="77777777" w:rsidR="006D05BA" w:rsidRDefault="006D05BA" w:rsidP="006D05BA">
      <w:pPr>
        <w:numPr>
          <w:ilvl w:val="0"/>
          <w:numId w:val="4"/>
        </w:numPr>
        <w:spacing w:before="100" w:beforeAutospacing="1" w:after="100" w:afterAutospacing="1"/>
      </w:pPr>
      <w:r>
        <w:rPr>
          <w:rStyle w:val="Forte"/>
        </w:rPr>
        <w:t>RMSE</w:t>
      </w:r>
      <w:r>
        <w:t>: 0.3458065</w:t>
      </w:r>
    </w:p>
    <w:p w14:paraId="6D86ADFC" w14:textId="77777777" w:rsidR="006D05BA" w:rsidRDefault="006D05BA" w:rsidP="006D05BA">
      <w:pPr>
        <w:numPr>
          <w:ilvl w:val="0"/>
          <w:numId w:val="4"/>
        </w:numPr>
        <w:spacing w:before="100" w:beforeAutospacing="1" w:after="100" w:afterAutospacing="1"/>
      </w:pPr>
      <w:r>
        <w:rPr>
          <w:rStyle w:val="Forte"/>
        </w:rPr>
        <w:t>MAE</w:t>
      </w:r>
      <w:r>
        <w:t>: 0.249496</w:t>
      </w:r>
    </w:p>
    <w:p w14:paraId="62CD9721" w14:textId="77777777" w:rsidR="006D05BA" w:rsidRDefault="006D05BA" w:rsidP="006D05BA">
      <w:pPr>
        <w:numPr>
          <w:ilvl w:val="0"/>
          <w:numId w:val="4"/>
        </w:numPr>
        <w:spacing w:before="100" w:beforeAutospacing="1" w:after="100" w:afterAutospacing="1"/>
      </w:pPr>
      <w:r>
        <w:rPr>
          <w:rStyle w:val="Forte"/>
        </w:rPr>
        <w:t>MAPE</w:t>
      </w:r>
      <w:r>
        <w:t>: Inf</w:t>
      </w:r>
    </w:p>
    <w:p w14:paraId="042BAD20" w14:textId="77777777" w:rsidR="006D05BA" w:rsidRDefault="006D05BA" w:rsidP="006D05BA">
      <w:pPr>
        <w:numPr>
          <w:ilvl w:val="0"/>
          <w:numId w:val="4"/>
        </w:numPr>
        <w:spacing w:before="100" w:beforeAutospacing="1" w:after="100" w:afterAutospacing="1"/>
      </w:pPr>
      <w:r>
        <w:rPr>
          <w:rStyle w:val="Forte"/>
        </w:rPr>
        <w:t>MASE</w:t>
      </w:r>
      <w:r>
        <w:t>: 0.630502</w:t>
      </w:r>
    </w:p>
    <w:p w14:paraId="68D35BDB" w14:textId="77777777" w:rsidR="006D05BA" w:rsidRDefault="006D05BA" w:rsidP="006D05BA">
      <w:pPr>
        <w:pStyle w:val="Ttulo3"/>
      </w:pPr>
      <w:proofErr w:type="spellStart"/>
      <w:r>
        <w:t>Considerações</w:t>
      </w:r>
      <w:proofErr w:type="spellEnd"/>
    </w:p>
    <w:p w14:paraId="0F77C6D7" w14:textId="77777777" w:rsidR="006D05BA" w:rsidRDefault="006D05BA" w:rsidP="006D05BA">
      <w:pPr>
        <w:pStyle w:val="NormalWeb"/>
        <w:numPr>
          <w:ilvl w:val="0"/>
          <w:numId w:val="5"/>
        </w:numPr>
      </w:pPr>
      <w:r>
        <w:rPr>
          <w:rStyle w:val="Forte"/>
        </w:rPr>
        <w:t>Princípio da Parcimônia</w:t>
      </w:r>
      <w:r>
        <w:t>:</w:t>
      </w:r>
    </w:p>
    <w:p w14:paraId="0113D743" w14:textId="77777777" w:rsidR="006D05BA" w:rsidRDefault="006D05BA" w:rsidP="006D05BA">
      <w:pPr>
        <w:numPr>
          <w:ilvl w:val="1"/>
          <w:numId w:val="5"/>
        </w:numPr>
        <w:spacing w:before="100" w:beforeAutospacing="1" w:after="100" w:afterAutospacing="1"/>
      </w:pPr>
      <w:r>
        <w:t xml:space="preserve">O </w:t>
      </w:r>
      <w:proofErr w:type="spellStart"/>
      <w:r>
        <w:t>princípio</w:t>
      </w:r>
      <w:proofErr w:type="spellEnd"/>
      <w:r>
        <w:t xml:space="preserve"> da </w:t>
      </w:r>
      <w:proofErr w:type="spellStart"/>
      <w:r>
        <w:t>parcimônia</w:t>
      </w:r>
      <w:proofErr w:type="spellEnd"/>
      <w:r>
        <w:t xml:space="preserve"> (Occam's Razor) </w:t>
      </w:r>
      <w:proofErr w:type="spellStart"/>
      <w:r>
        <w:t>sugere</w:t>
      </w:r>
      <w:proofErr w:type="spellEnd"/>
      <w:r>
        <w:t xml:space="preserve"> que, entre </w:t>
      </w:r>
      <w:proofErr w:type="spellStart"/>
      <w:r>
        <w:t>modelos</w:t>
      </w:r>
      <w:proofErr w:type="spellEnd"/>
      <w:r>
        <w:t xml:space="preserve"> com </w:t>
      </w:r>
      <w:proofErr w:type="spellStart"/>
      <w:r>
        <w:t>desempenho</w:t>
      </w:r>
      <w:proofErr w:type="spellEnd"/>
      <w:r>
        <w:t xml:space="preserve"> similar, o </w:t>
      </w:r>
      <w:proofErr w:type="spellStart"/>
      <w:r>
        <w:t>mais</w:t>
      </w:r>
      <w:proofErr w:type="spellEnd"/>
      <w:r>
        <w:t xml:space="preserve"> simples </w:t>
      </w:r>
      <w:proofErr w:type="spellStart"/>
      <w:r>
        <w:t>deve</w:t>
      </w:r>
      <w:proofErr w:type="spellEnd"/>
      <w:r>
        <w:t xml:space="preserve"> ser </w:t>
      </w:r>
      <w:proofErr w:type="spellStart"/>
      <w:r>
        <w:t>preferido</w:t>
      </w:r>
      <w:proofErr w:type="spellEnd"/>
      <w:r>
        <w:t>.</w:t>
      </w:r>
    </w:p>
    <w:p w14:paraId="7AB70B9F" w14:textId="1D441F93" w:rsidR="006D05BA" w:rsidRDefault="006D05BA" w:rsidP="006D05BA">
      <w:pPr>
        <w:numPr>
          <w:ilvl w:val="1"/>
          <w:numId w:val="5"/>
        </w:numPr>
        <w:spacing w:before="100" w:beforeAutospacing="1" w:after="100" w:afterAutospacing="1"/>
      </w:pPr>
      <w:r>
        <w:t xml:space="preserve">Dada a </w:t>
      </w:r>
      <w:proofErr w:type="spellStart"/>
      <w:r>
        <w:t>pequena</w:t>
      </w:r>
      <w:proofErr w:type="spellEnd"/>
      <w:r>
        <w:t xml:space="preserve"> </w:t>
      </w:r>
      <w:proofErr w:type="spellStart"/>
      <w:r>
        <w:t>diferença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AIC/</w:t>
      </w:r>
      <w:proofErr w:type="spellStart"/>
      <w:r>
        <w:t>AICc</w:t>
      </w:r>
      <w:proofErr w:type="spellEnd"/>
      <w:r>
        <w:t xml:space="preserve"> entre SES e HW, SES é </w:t>
      </w:r>
      <w:proofErr w:type="spellStart"/>
      <w:r>
        <w:t>atraent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simplicidade</w:t>
      </w:r>
      <w:proofErr w:type="spellEnd"/>
      <w:r>
        <w:t>.</w:t>
      </w:r>
    </w:p>
    <w:p w14:paraId="04F29079" w14:textId="77777777" w:rsidR="006D05BA" w:rsidRDefault="006D05BA" w:rsidP="006D05BA">
      <w:pPr>
        <w:spacing w:before="100" w:beforeAutospacing="1" w:after="100" w:afterAutospacing="1"/>
        <w:ind w:left="1440"/>
      </w:pPr>
    </w:p>
    <w:p w14:paraId="3AB19141" w14:textId="77777777" w:rsidR="006D05BA" w:rsidRDefault="006D05BA" w:rsidP="006D05BA">
      <w:pPr>
        <w:pStyle w:val="NormalWeb"/>
        <w:numPr>
          <w:ilvl w:val="0"/>
          <w:numId w:val="5"/>
        </w:numPr>
      </w:pPr>
      <w:r>
        <w:rPr>
          <w:rStyle w:val="Forte"/>
        </w:rPr>
        <w:t>Erro de Previsão</w:t>
      </w:r>
      <w:r>
        <w:t>:</w:t>
      </w:r>
    </w:p>
    <w:p w14:paraId="491E38C3" w14:textId="77777777" w:rsidR="006D05BA" w:rsidRDefault="006D05BA" w:rsidP="006D05BA">
      <w:pPr>
        <w:numPr>
          <w:ilvl w:val="1"/>
          <w:numId w:val="5"/>
        </w:numPr>
        <w:spacing w:before="100" w:beforeAutospacing="1" w:after="100" w:afterAutospacing="1"/>
      </w:pPr>
      <w:r>
        <w:t xml:space="preserve">A </w:t>
      </w:r>
      <w:proofErr w:type="spellStart"/>
      <w:r>
        <w:t>diferença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RMSE e MAE indica que HW </w:t>
      </w:r>
      <w:proofErr w:type="spellStart"/>
      <w:r>
        <w:t>tem</w:t>
      </w:r>
      <w:proofErr w:type="spellEnd"/>
      <w:r>
        <w:t xml:space="preserve"> um </w:t>
      </w:r>
      <w:proofErr w:type="spellStart"/>
      <w:r>
        <w:t>desempenho</w:t>
      </w:r>
      <w:proofErr w:type="spellEnd"/>
      <w:r>
        <w:t xml:space="preserve"> um </w:t>
      </w:r>
      <w:proofErr w:type="spellStart"/>
      <w:r>
        <w:t>pouco</w:t>
      </w:r>
      <w:proofErr w:type="spellEnd"/>
      <w:r>
        <w:t xml:space="preserve"> </w:t>
      </w:r>
      <w:proofErr w:type="spellStart"/>
      <w:r>
        <w:t>melhor</w:t>
      </w:r>
      <w:proofErr w:type="spellEnd"/>
      <w:r>
        <w:t xml:space="preserve">, mas a </w:t>
      </w:r>
      <w:proofErr w:type="spellStart"/>
      <w:r>
        <w:t>diferença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é </w:t>
      </w:r>
      <w:proofErr w:type="spellStart"/>
      <w:r>
        <w:t>substancial</w:t>
      </w:r>
      <w:proofErr w:type="spellEnd"/>
      <w:r>
        <w:t>.</w:t>
      </w:r>
    </w:p>
    <w:p w14:paraId="27747BFD" w14:textId="77777777" w:rsidR="006D05BA" w:rsidRDefault="006D05BA" w:rsidP="006D05BA">
      <w:pPr>
        <w:numPr>
          <w:ilvl w:val="1"/>
          <w:numId w:val="5"/>
        </w:numPr>
        <w:spacing w:before="100" w:beforeAutospacing="1" w:after="100" w:afterAutospacing="1"/>
      </w:pPr>
      <w:r>
        <w:t xml:space="preserve">Se a </w:t>
      </w:r>
      <w:proofErr w:type="spellStart"/>
      <w:r>
        <w:t>precisão</w:t>
      </w:r>
      <w:proofErr w:type="spellEnd"/>
      <w:r>
        <w:t xml:space="preserve"> </w:t>
      </w:r>
      <w:proofErr w:type="spellStart"/>
      <w:r>
        <w:t>adicional</w:t>
      </w:r>
      <w:proofErr w:type="spellEnd"/>
      <w:r>
        <w:t xml:space="preserve"> </w:t>
      </w:r>
      <w:proofErr w:type="spellStart"/>
      <w:r>
        <w:t>oferecida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HW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justifica</w:t>
      </w:r>
      <w:proofErr w:type="spellEnd"/>
      <w:r>
        <w:t xml:space="preserve"> a </w:t>
      </w:r>
      <w:proofErr w:type="spellStart"/>
      <w:r>
        <w:t>complexidade</w:t>
      </w:r>
      <w:proofErr w:type="spellEnd"/>
      <w:r>
        <w:t xml:space="preserve"> </w:t>
      </w:r>
      <w:proofErr w:type="spellStart"/>
      <w:r>
        <w:t>adicional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ermos</w:t>
      </w:r>
      <w:proofErr w:type="spellEnd"/>
      <w:r>
        <w:t xml:space="preserve"> de </w:t>
      </w:r>
      <w:proofErr w:type="spellStart"/>
      <w:r>
        <w:t>implementação</w:t>
      </w:r>
      <w:proofErr w:type="spellEnd"/>
      <w:r>
        <w:t xml:space="preserve">, </w:t>
      </w:r>
      <w:proofErr w:type="spellStart"/>
      <w:r>
        <w:t>manutenção</w:t>
      </w:r>
      <w:proofErr w:type="spellEnd"/>
      <w:r>
        <w:t xml:space="preserve"> e </w:t>
      </w:r>
      <w:proofErr w:type="spellStart"/>
      <w:r>
        <w:t>interpretação</w:t>
      </w:r>
      <w:proofErr w:type="spellEnd"/>
      <w:r>
        <w:t xml:space="preserve">, o SES </w:t>
      </w:r>
      <w:proofErr w:type="spellStart"/>
      <w:r>
        <w:t>pode</w:t>
      </w:r>
      <w:proofErr w:type="spellEnd"/>
      <w:r>
        <w:t xml:space="preserve"> ser </w:t>
      </w:r>
      <w:proofErr w:type="spellStart"/>
      <w:r>
        <w:t>preferido</w:t>
      </w:r>
      <w:proofErr w:type="spellEnd"/>
      <w:r>
        <w:t>.</w:t>
      </w:r>
    </w:p>
    <w:p w14:paraId="48EEE2CA" w14:textId="77777777" w:rsidR="006D05BA" w:rsidRDefault="006D05BA" w:rsidP="006D05BA">
      <w:pPr>
        <w:pStyle w:val="Ttulo3"/>
      </w:pPr>
      <w:proofErr w:type="spellStart"/>
      <w:r>
        <w:t>Conclusão</w:t>
      </w:r>
      <w:proofErr w:type="spellEnd"/>
    </w:p>
    <w:p w14:paraId="0F7F34A8" w14:textId="77777777" w:rsidR="006D05BA" w:rsidRDefault="006D05BA" w:rsidP="006D05BA">
      <w:pPr>
        <w:pStyle w:val="NormalWeb"/>
      </w:pPr>
      <w:r>
        <w:t>Dada a análise, se a diferença nos indicadores de desempenho não justifica a maior complexidade do modelo HW, e se a simplicidade é um fator importante, o modelo SES deve ser priorizado. Este modelo oferece um bom equilíbrio entre desempenho e simplicidade, tornando-o uma escolha prática em muitas situações.</w:t>
      </w:r>
    </w:p>
    <w:p w14:paraId="57676F27" w14:textId="1A9D59D4" w:rsidR="006D05BA" w:rsidRDefault="006D05BA" w:rsidP="006D05BA">
      <w:pPr>
        <w:pStyle w:val="Corpodetexto"/>
      </w:pPr>
    </w:p>
    <w:p w14:paraId="6BEFC470" w14:textId="77777777" w:rsidR="006D05BA" w:rsidRDefault="006D05BA" w:rsidP="006D05BA">
      <w:pPr>
        <w:pStyle w:val="Corpodetexto"/>
      </w:pPr>
    </w:p>
    <w:p w14:paraId="5E6956CD" w14:textId="77777777" w:rsidR="006D05BA" w:rsidRDefault="006D05BA" w:rsidP="006D05BA">
      <w:pPr>
        <w:pStyle w:val="Corpodetexto"/>
      </w:pPr>
    </w:p>
    <w:p w14:paraId="00B73FA5" w14:textId="77777777" w:rsidR="006D05BA" w:rsidRDefault="006D05BA" w:rsidP="006D05BA">
      <w:pPr>
        <w:pStyle w:val="Corpodetexto"/>
      </w:pPr>
    </w:p>
    <w:p w14:paraId="5EC89BBE" w14:textId="77777777" w:rsidR="006D05BA" w:rsidRDefault="006D05BA" w:rsidP="006D05BA">
      <w:pPr>
        <w:pStyle w:val="Corpodetexto"/>
      </w:pPr>
    </w:p>
    <w:p w14:paraId="499BF6D5" w14:textId="77777777" w:rsidR="006D05BA" w:rsidRDefault="006D05BA" w:rsidP="006D05BA">
      <w:pPr>
        <w:pStyle w:val="Corpodetexto"/>
      </w:pPr>
    </w:p>
    <w:p w14:paraId="5788A6DD" w14:textId="77777777" w:rsidR="006D05BA" w:rsidRDefault="006D05BA" w:rsidP="006D05BA">
      <w:pPr>
        <w:pStyle w:val="Corpodetexto"/>
      </w:pPr>
    </w:p>
    <w:p w14:paraId="2C52DCB2" w14:textId="77777777" w:rsidR="006D05BA" w:rsidRDefault="006D05BA" w:rsidP="006D05BA">
      <w:pPr>
        <w:pStyle w:val="NormalWeb"/>
        <w:rPr>
          <w:rFonts w:hAnsi="Symbol"/>
        </w:rPr>
      </w:pPr>
      <w:r>
        <w:lastRenderedPageBreak/>
        <w:t>e)</w:t>
      </w:r>
      <w:r>
        <w:rPr>
          <w:rFonts w:hAnsi="Symbol"/>
        </w:rPr>
        <w:t xml:space="preserve"> </w:t>
      </w:r>
    </w:p>
    <w:p w14:paraId="7402CEB9" w14:textId="77777777" w:rsidR="006D05BA" w:rsidRDefault="006D05BA" w:rsidP="006D05BA">
      <w:pPr>
        <w:pStyle w:val="NormalWeb"/>
        <w:rPr>
          <w:rFonts w:hAnsi="Symbol"/>
        </w:rPr>
      </w:pPr>
    </w:p>
    <w:p w14:paraId="354C038B" w14:textId="01E9738E" w:rsidR="006D05BA" w:rsidRPr="006D05BA" w:rsidRDefault="006D05BA" w:rsidP="006D05BA">
      <w:pPr>
        <w:pStyle w:val="NormalWeb"/>
      </w:pPr>
      <w:proofErr w:type="gramStart"/>
      <w:r w:rsidRPr="006D05BA">
        <w:rPr>
          <w:rFonts w:hAnsi="Symbol"/>
        </w:rPr>
        <w:t></w:t>
      </w:r>
      <w:r w:rsidRPr="006D05BA">
        <w:t xml:space="preserve">  </w:t>
      </w:r>
      <w:r w:rsidRPr="006D05BA">
        <w:rPr>
          <w:b/>
          <w:bCs/>
        </w:rPr>
        <w:t>Outubro</w:t>
      </w:r>
      <w:proofErr w:type="gramEnd"/>
      <w:r w:rsidRPr="006D05BA">
        <w:rPr>
          <w:b/>
          <w:bCs/>
        </w:rPr>
        <w:t xml:space="preserve"> de 2023</w:t>
      </w:r>
      <w:r w:rsidRPr="006D05BA">
        <w:t>:</w:t>
      </w:r>
    </w:p>
    <w:p w14:paraId="4030C782" w14:textId="77777777" w:rsidR="006D05BA" w:rsidRPr="006D05BA" w:rsidRDefault="006D05BA" w:rsidP="006D05BA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Previsão pontual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0.2422466</w:t>
      </w:r>
    </w:p>
    <w:p w14:paraId="2A62A22A" w14:textId="77777777" w:rsidR="006D05BA" w:rsidRPr="006D05BA" w:rsidRDefault="006D05BA" w:rsidP="006D05BA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Intervalo de confiança de 80%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[-0.2241078, 0.7086009]</w:t>
      </w:r>
    </w:p>
    <w:p w14:paraId="24F3FA3A" w14:textId="77777777" w:rsidR="006D05BA" w:rsidRPr="006D05BA" w:rsidRDefault="006D05BA" w:rsidP="006D05BA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Intervalo de confiança de 95%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[-0.4709809, 0.955474]</w:t>
      </w:r>
    </w:p>
    <w:p w14:paraId="3ED35C29" w14:textId="77777777" w:rsidR="006D05BA" w:rsidRPr="006D05BA" w:rsidRDefault="006D05BA" w:rsidP="006D05BA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gramStart"/>
      <w:r w:rsidRPr="006D05BA">
        <w:rPr>
          <w:rFonts w:ascii="Times New Roman" w:eastAsia="Times New Roman" w:hAnsi="Symbol" w:cs="Times New Roman"/>
          <w:lang w:val="pt-BR" w:eastAsia="pt-BR"/>
        </w:rPr>
        <w:t></w:t>
      </w: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 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Novembro</w:t>
      </w:r>
      <w:proofErr w:type="gramEnd"/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2023</w:t>
      </w:r>
      <w:r w:rsidRPr="006D05BA">
        <w:rPr>
          <w:rFonts w:ascii="Times New Roman" w:eastAsia="Times New Roman" w:hAnsi="Times New Roman" w:cs="Times New Roman"/>
          <w:lang w:val="pt-BR" w:eastAsia="pt-BR"/>
        </w:rPr>
        <w:t>:</w:t>
      </w:r>
    </w:p>
    <w:p w14:paraId="4D83699C" w14:textId="77777777" w:rsidR="006D05BA" w:rsidRPr="006D05BA" w:rsidRDefault="006D05BA" w:rsidP="006D05BA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Previsão pontual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0.2422466</w:t>
      </w:r>
    </w:p>
    <w:p w14:paraId="457761E9" w14:textId="77777777" w:rsidR="006D05BA" w:rsidRPr="006D05BA" w:rsidRDefault="006D05BA" w:rsidP="006D05BA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Intervalo de confiança de 80%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[-0.3353332, 0.8198264]</w:t>
      </w:r>
    </w:p>
    <w:p w14:paraId="0FF3F220" w14:textId="77777777" w:rsidR="006D05BA" w:rsidRPr="006D05BA" w:rsidRDefault="006D05BA" w:rsidP="006D05BA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Intervalo de confiança de 95%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[-0.6410855, 1.125579]</w:t>
      </w:r>
    </w:p>
    <w:p w14:paraId="1C9C7E3C" w14:textId="77777777" w:rsidR="006D05BA" w:rsidRPr="006D05BA" w:rsidRDefault="006D05BA" w:rsidP="006D05BA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gramStart"/>
      <w:r w:rsidRPr="006D05BA">
        <w:rPr>
          <w:rFonts w:ascii="Times New Roman" w:eastAsia="Times New Roman" w:hAnsi="Symbol" w:cs="Times New Roman"/>
          <w:lang w:val="pt-BR" w:eastAsia="pt-BR"/>
        </w:rPr>
        <w:t></w:t>
      </w: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 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Dezembro</w:t>
      </w:r>
      <w:proofErr w:type="gramEnd"/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2023</w:t>
      </w:r>
      <w:r w:rsidRPr="006D05BA">
        <w:rPr>
          <w:rFonts w:ascii="Times New Roman" w:eastAsia="Times New Roman" w:hAnsi="Times New Roman" w:cs="Times New Roman"/>
          <w:lang w:val="pt-BR" w:eastAsia="pt-BR"/>
        </w:rPr>
        <w:t>:</w:t>
      </w:r>
    </w:p>
    <w:p w14:paraId="3AA377A6" w14:textId="77777777" w:rsidR="006D05BA" w:rsidRPr="006D05BA" w:rsidRDefault="006D05BA" w:rsidP="006D05BA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Previsão pontual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0.2422466</w:t>
      </w:r>
    </w:p>
    <w:p w14:paraId="2C31E975" w14:textId="77777777" w:rsidR="006D05BA" w:rsidRPr="006D05BA" w:rsidRDefault="006D05BA" w:rsidP="006D05BA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Intervalo de confiança de 80%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[-0.4283580, 0.9128511]</w:t>
      </w:r>
    </w:p>
    <w:p w14:paraId="11D5F24B" w14:textId="77777777" w:rsidR="006D05BA" w:rsidRPr="006D05BA" w:rsidRDefault="006D05BA" w:rsidP="006D05BA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6D05BA">
        <w:rPr>
          <w:rFonts w:ascii="Times New Roman" w:eastAsia="Times New Roman" w:hAnsi="Times New Roman" w:cs="Times New Roman"/>
          <w:lang w:val="pt-BR" w:eastAsia="pt-BR"/>
        </w:rPr>
        <w:t xml:space="preserve">Intervalo de confiança de 95%: </w:t>
      </w:r>
      <w:r w:rsidRPr="006D05BA">
        <w:rPr>
          <w:rFonts w:ascii="Times New Roman" w:eastAsia="Times New Roman" w:hAnsi="Times New Roman" w:cs="Times New Roman"/>
          <w:b/>
          <w:bCs/>
          <w:lang w:val="pt-BR" w:eastAsia="pt-BR"/>
        </w:rPr>
        <w:t>[-0.7833546, 1.267848]</w:t>
      </w:r>
    </w:p>
    <w:p w14:paraId="71DCAC09" w14:textId="57BCD0FB" w:rsidR="006D05BA" w:rsidRDefault="006D05BA" w:rsidP="006D05BA">
      <w:pPr>
        <w:pStyle w:val="Corpodetexto"/>
      </w:pPr>
    </w:p>
    <w:p w14:paraId="0FF48D69" w14:textId="77777777" w:rsidR="006D05BA" w:rsidRDefault="006D05BA" w:rsidP="006D05BA">
      <w:pPr>
        <w:pStyle w:val="Corpodetexto"/>
      </w:pPr>
    </w:p>
    <w:p w14:paraId="75F72BEF" w14:textId="77777777" w:rsidR="006D05BA" w:rsidRPr="006D05BA" w:rsidRDefault="006D05BA" w:rsidP="006D05BA">
      <w:pPr>
        <w:pStyle w:val="Corpodetexto"/>
      </w:pPr>
    </w:p>
    <w:sectPr w:rsidR="006D05BA" w:rsidRPr="006D05B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E68C67" w14:textId="77777777" w:rsidR="00E362C8" w:rsidRDefault="00E362C8">
      <w:pPr>
        <w:spacing w:after="0"/>
      </w:pPr>
      <w:r>
        <w:separator/>
      </w:r>
    </w:p>
  </w:endnote>
  <w:endnote w:type="continuationSeparator" w:id="0">
    <w:p w14:paraId="57AF62D3" w14:textId="77777777" w:rsidR="00E362C8" w:rsidRDefault="00E362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0E226F" w14:textId="77777777" w:rsidR="00E362C8" w:rsidRDefault="00E362C8">
      <w:r>
        <w:separator/>
      </w:r>
    </w:p>
  </w:footnote>
  <w:footnote w:type="continuationSeparator" w:id="0">
    <w:p w14:paraId="7B9D0165" w14:textId="77777777" w:rsidR="00E362C8" w:rsidRDefault="00E36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4A419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56169BA"/>
    <w:multiLevelType w:val="multilevel"/>
    <w:tmpl w:val="86D87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210D67"/>
    <w:multiLevelType w:val="multilevel"/>
    <w:tmpl w:val="CE42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A85201"/>
    <w:multiLevelType w:val="multilevel"/>
    <w:tmpl w:val="4BC40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8057A0"/>
    <w:multiLevelType w:val="multilevel"/>
    <w:tmpl w:val="D4ECE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A00D59"/>
    <w:multiLevelType w:val="multilevel"/>
    <w:tmpl w:val="90BE7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6F1093"/>
    <w:multiLevelType w:val="multilevel"/>
    <w:tmpl w:val="14BA6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430357"/>
    <w:multiLevelType w:val="multilevel"/>
    <w:tmpl w:val="99106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16197721">
    <w:abstractNumId w:val="0"/>
  </w:num>
  <w:num w:numId="2" w16cid:durableId="1759904297">
    <w:abstractNumId w:val="6"/>
  </w:num>
  <w:num w:numId="3" w16cid:durableId="214631461">
    <w:abstractNumId w:val="1"/>
  </w:num>
  <w:num w:numId="4" w16cid:durableId="262543704">
    <w:abstractNumId w:val="3"/>
  </w:num>
  <w:num w:numId="5" w16cid:durableId="1929844131">
    <w:abstractNumId w:val="7"/>
  </w:num>
  <w:num w:numId="6" w16cid:durableId="2071880672">
    <w:abstractNumId w:val="4"/>
  </w:num>
  <w:num w:numId="7" w16cid:durableId="1892377957">
    <w:abstractNumId w:val="5"/>
  </w:num>
  <w:num w:numId="8" w16cid:durableId="5708450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45D0"/>
    <w:rsid w:val="006D05BA"/>
    <w:rsid w:val="008F45D0"/>
    <w:rsid w:val="00A31C26"/>
    <w:rsid w:val="00E362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134DE6"/>
  <w15:docId w15:val="{F5501E3D-557B-4A7E-AC8C-43027AB77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rte">
    <w:name w:val="Strong"/>
    <w:basedOn w:val="Fontepargpadro"/>
    <w:uiPriority w:val="22"/>
    <w:qFormat/>
    <w:rsid w:val="006D05BA"/>
    <w:rPr>
      <w:b/>
      <w:bCs/>
    </w:rPr>
  </w:style>
  <w:style w:type="paragraph" w:styleId="NormalWeb">
    <w:name w:val="Normal (Web)"/>
    <w:basedOn w:val="Normal"/>
    <w:uiPriority w:val="99"/>
    <w:unhideWhenUsed/>
    <w:rsid w:val="006D05B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49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183</Words>
  <Characters>6394</Characters>
  <Application>Microsoft Office Word</Application>
  <DocSecurity>0</DocSecurity>
  <Lines>53</Lines>
  <Paragraphs>15</Paragraphs>
  <ScaleCrop>false</ScaleCrop>
  <Company/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5.R</dc:title>
  <dc:creator>gusta</dc:creator>
  <cp:keywords/>
  <cp:lastModifiedBy>Gustavo Beretta Gonçalves</cp:lastModifiedBy>
  <cp:revision>2</cp:revision>
  <dcterms:created xsi:type="dcterms:W3CDTF">2024-06-18T13:30:00Z</dcterms:created>
  <dcterms:modified xsi:type="dcterms:W3CDTF">2024-06-1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8</vt:lpwstr>
  </property>
</Properties>
</file>